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9ADB23" w14:textId="6D3937BB" w:rsidR="00452EB4" w:rsidRPr="004817C0" w:rsidRDefault="001F5DF9" w:rsidP="001E6BF4">
      <w:pPr>
        <w:jc w:val="center"/>
        <w:rPr>
          <w:rFonts w:asciiTheme="minorBidi" w:hAnsiTheme="minorBidi"/>
          <w:b/>
          <w:sz w:val="28"/>
          <w:szCs w:val="28"/>
          <w:lang w:val="en-US"/>
        </w:rPr>
      </w:pPr>
      <w:r w:rsidRPr="004817C0">
        <w:rPr>
          <w:rFonts w:asciiTheme="minorBidi" w:hAnsiTheme="minorBidi"/>
          <w:b/>
          <w:sz w:val="28"/>
          <w:szCs w:val="28"/>
          <w:lang w:val="en-US"/>
        </w:rPr>
        <w:t>RFQ</w:t>
      </w:r>
      <w:r w:rsidR="001A53D4" w:rsidRPr="004817C0">
        <w:rPr>
          <w:rFonts w:asciiTheme="minorBidi" w:hAnsiTheme="minorBidi"/>
          <w:b/>
          <w:sz w:val="28"/>
          <w:szCs w:val="28"/>
          <w:lang w:val="en-US"/>
        </w:rPr>
        <w:t xml:space="preserve"> Notice</w:t>
      </w:r>
      <w:r w:rsidR="003B0485" w:rsidRPr="004817C0">
        <w:rPr>
          <w:rFonts w:asciiTheme="minorBidi" w:hAnsiTheme="minorBidi"/>
          <w:b/>
          <w:sz w:val="28"/>
          <w:szCs w:val="28"/>
          <w:lang w:val="en-US"/>
        </w:rPr>
        <w:t xml:space="preserve"> </w:t>
      </w:r>
      <w:r w:rsidR="004817C0" w:rsidRPr="004817C0">
        <w:rPr>
          <w:rFonts w:asciiTheme="minorBidi" w:hAnsiTheme="minorBidi"/>
          <w:b/>
          <w:sz w:val="28"/>
          <w:szCs w:val="28"/>
          <w:lang w:val="en-US" w:bidi="ar-JO"/>
        </w:rPr>
        <w:t xml:space="preserve">Provision of </w:t>
      </w:r>
      <w:r w:rsidR="00815D83" w:rsidRPr="00815D83">
        <w:rPr>
          <w:rFonts w:asciiTheme="minorBidi" w:hAnsiTheme="minorBidi"/>
          <w:b/>
          <w:sz w:val="28"/>
          <w:szCs w:val="28"/>
          <w:lang w:val="en-US" w:bidi="ar-JO"/>
        </w:rPr>
        <w:t>Weatherization materials</w:t>
      </w:r>
      <w:r w:rsidR="00491DE0">
        <w:rPr>
          <w:rFonts w:asciiTheme="minorBidi" w:hAnsiTheme="minorBidi"/>
          <w:b/>
          <w:sz w:val="28"/>
          <w:szCs w:val="28"/>
          <w:lang w:val="en-US" w:bidi="ar-JO"/>
        </w:rPr>
        <w:t xml:space="preserve">, Nineveh </w:t>
      </w:r>
      <w:r w:rsidR="00815D83">
        <w:rPr>
          <w:rFonts w:asciiTheme="minorBidi" w:hAnsiTheme="minorBidi"/>
          <w:b/>
          <w:sz w:val="28"/>
          <w:szCs w:val="28"/>
          <w:lang w:val="en-US" w:bidi="ar-JO"/>
        </w:rPr>
        <w:t>–</w:t>
      </w:r>
      <w:r w:rsidR="00491DE0">
        <w:rPr>
          <w:rFonts w:asciiTheme="minorBidi" w:hAnsiTheme="minorBidi"/>
          <w:b/>
          <w:sz w:val="28"/>
          <w:szCs w:val="28"/>
          <w:lang w:val="en-US" w:bidi="ar-JO"/>
        </w:rPr>
        <w:t xml:space="preserve"> Mosul</w:t>
      </w:r>
      <w:r w:rsidR="00815D83">
        <w:rPr>
          <w:rFonts w:asciiTheme="minorBidi" w:hAnsiTheme="minorBidi"/>
          <w:b/>
          <w:sz w:val="28"/>
          <w:szCs w:val="28"/>
          <w:lang w:val="en-US" w:bidi="ar-JO"/>
        </w:rPr>
        <w:t xml:space="preserve"> &amp; </w:t>
      </w:r>
      <w:proofErr w:type="spellStart"/>
      <w:r w:rsidR="00815D83">
        <w:rPr>
          <w:rFonts w:asciiTheme="minorBidi" w:hAnsiTheme="minorBidi"/>
          <w:b/>
          <w:sz w:val="28"/>
          <w:szCs w:val="28"/>
          <w:lang w:val="en-US" w:bidi="ar-JO"/>
        </w:rPr>
        <w:t>Baaj</w:t>
      </w:r>
      <w:proofErr w:type="spellEnd"/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3C2876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569FBA42" w:rsidR="00D90496" w:rsidRPr="000E2217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A83882"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Mosul 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6D73F699" w:rsidR="00AD12AF" w:rsidRPr="00FB663C" w:rsidRDefault="00AC10C3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5</w:t>
            </w:r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une</w:t>
            </w:r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4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68EEBB82" w:rsidR="00AD12AF" w:rsidRPr="00FB663C" w:rsidRDefault="00AC10C3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</w:t>
            </w:r>
            <w:r w:rsidR="008B7D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uly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00D93DB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1478B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m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2CFED9F8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0BC007A5" w:rsidR="006F0430" w:rsidRPr="00FB663C" w:rsidRDefault="008B7D46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="00263106">
              <w:rPr>
                <w:rStyle w:val="ui-provider"/>
              </w:rPr>
              <w:t>ECHO</w:t>
            </w:r>
            <w:r w:rsidR="00AA51C4">
              <w:rPr>
                <w:rStyle w:val="ui-provider"/>
              </w:rPr>
              <w:t>-23</w:t>
            </w:r>
          </w:p>
          <w:p w14:paraId="1E763365" w14:textId="25B9E7A9" w:rsidR="00626964" w:rsidRPr="00FB663C" w:rsidRDefault="009E4A56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110B80A3" w:rsidR="00AD12AF" w:rsidRPr="00FB663C" w:rsidRDefault="004F74C3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4F74C3">
              <w:rPr>
                <w:rFonts w:asciiTheme="minorBidi" w:hAnsiTheme="minorBidi"/>
                <w:sz w:val="20"/>
                <w:szCs w:val="20"/>
              </w:rPr>
              <w:t>RFQ/IQ/2</w:t>
            </w:r>
            <w:r w:rsidR="006D755E">
              <w:rPr>
                <w:rFonts w:asciiTheme="minorBidi" w:hAnsiTheme="minorBidi"/>
                <w:sz w:val="20"/>
                <w:szCs w:val="20"/>
              </w:rPr>
              <w:t>4</w:t>
            </w:r>
            <w:r w:rsidRPr="004F74C3">
              <w:rPr>
                <w:rFonts w:asciiTheme="minorBidi" w:hAnsiTheme="minorBidi"/>
                <w:sz w:val="20"/>
                <w:szCs w:val="20"/>
              </w:rPr>
              <w:t>/</w:t>
            </w:r>
            <w:r w:rsidR="006D755E">
              <w:rPr>
                <w:rFonts w:asciiTheme="minorBidi" w:hAnsiTheme="minorBidi"/>
                <w:sz w:val="20"/>
                <w:szCs w:val="20"/>
              </w:rPr>
              <w:t>0</w:t>
            </w:r>
            <w:r w:rsidR="00AA51C4">
              <w:rPr>
                <w:rFonts w:asciiTheme="minorBidi" w:hAnsiTheme="minorBidi"/>
                <w:sz w:val="20"/>
                <w:szCs w:val="20"/>
              </w:rPr>
              <w:t>68</w:t>
            </w:r>
          </w:p>
        </w:tc>
      </w:tr>
      <w:tr w:rsidR="00626470" w:rsidRPr="00FB663C" w14:paraId="3AD99335" w14:textId="77777777" w:rsidTr="00C46AA7">
        <w:trPr>
          <w:trHeight w:val="347"/>
        </w:trPr>
        <w:tc>
          <w:tcPr>
            <w:tcW w:w="2250" w:type="dxa"/>
          </w:tcPr>
          <w:p w14:paraId="38EC72F5" w14:textId="2C8A20F2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6203028F" w14:textId="4A1EAF24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8614D2" w14:textId="1A6639CE" w:rsidR="00626470" w:rsidRPr="00EB2A65" w:rsidRDefault="00AA51C4" w:rsidP="00EB2A65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Style w:val="ui-provider"/>
              </w:rPr>
              <w:t>ECHO-23</w:t>
            </w: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64B28E5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B46426" w14:textId="625D382C" w:rsidR="000E2217" w:rsidRPr="009350F1" w:rsidRDefault="006275D7" w:rsidP="00626470">
            <w:pPr>
              <w:rPr>
                <w:rFonts w:asciiTheme="minorBidi" w:hAnsiTheme="minorBidi"/>
                <w:lang w:val="en-US"/>
              </w:rPr>
            </w:pPr>
            <w:r w:rsidRPr="006275D7">
              <w:rPr>
                <w:rFonts w:asciiTheme="minorBidi" w:hAnsiTheme="minorBidi"/>
                <w:b/>
                <w:lang w:val="en-US" w:bidi="ar-JO"/>
              </w:rPr>
              <w:t xml:space="preserve">Provision of Weatherization materials, Nineveh – Mosul &amp; </w:t>
            </w:r>
            <w:proofErr w:type="spellStart"/>
            <w:r w:rsidRPr="006275D7">
              <w:rPr>
                <w:rFonts w:asciiTheme="minorBidi" w:hAnsiTheme="minorBidi"/>
                <w:b/>
                <w:lang w:val="en-US" w:bidi="ar-JO"/>
              </w:rPr>
              <w:t>Baaj</w:t>
            </w:r>
            <w:proofErr w:type="spellEnd"/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DCAD878" w14:textId="79B07960" w:rsidR="00626470" w:rsidRPr="00443908" w:rsidRDefault="008919F3" w:rsidP="007564B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8919F3">
              <w:rPr>
                <w:rFonts w:asciiTheme="minorBidi" w:hAnsiTheme="minorBidi"/>
                <w:sz w:val="18"/>
                <w:szCs w:val="18"/>
              </w:rPr>
              <w:t>NRC is currently seeking a reputable, registered general  trading company for</w:t>
            </w:r>
            <w:r w:rsidR="007A79AC">
              <w:rPr>
                <w:rFonts w:asciiTheme="minorBidi" w:hAnsiTheme="minorBidi"/>
                <w:sz w:val="18"/>
                <w:szCs w:val="18"/>
              </w:rPr>
              <w:t xml:space="preserve"> the </w:t>
            </w:r>
            <w:r w:rsidR="009350F1" w:rsidRPr="009350F1">
              <w:rPr>
                <w:rFonts w:asciiTheme="minorBidi" w:hAnsiTheme="minorBidi"/>
                <w:sz w:val="18"/>
                <w:szCs w:val="18"/>
              </w:rPr>
              <w:t>RFQ Notice Provision of ICT equipment.</w:t>
            </w:r>
          </w:p>
          <w:p w14:paraId="2E0374D3" w14:textId="2438AD37" w:rsidR="00626470" w:rsidRPr="00FB663C" w:rsidRDefault="00626470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45E85E4A" w:rsidR="00626470" w:rsidRPr="00FB663C" w:rsidRDefault="00626470" w:rsidP="00C54D65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580A367B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C95BD15" w14:textId="05050D69" w:rsidR="00531CDE" w:rsidRPr="00455DBE" w:rsidRDefault="00626470" w:rsidP="00531CDE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r w:rsidR="00531CDE" w:rsidRPr="000E2217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1E6BF4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L</w:t>
              </w:r>
              <w:r w:rsidR="001E6BF4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ink</w:t>
              </w:r>
            </w:hyperlink>
            <w:r w:rsidR="001E6BF4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7DB727F4" w14:textId="46896BCC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r w:rsidR="00597892" w:rsidRPr="00FB663C">
              <w:rPr>
                <w:rFonts w:asciiTheme="minorBidi" w:hAnsiTheme="minorBidi"/>
                <w:sz w:val="18"/>
                <w:szCs w:val="18"/>
                <w:lang w:val="en-US"/>
              </w:rPr>
              <w:t>Notice.</w:t>
            </w:r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11CC3EA5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423DB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-Envelope </w:t>
            </w:r>
            <w:r w:rsidR="00C57E9C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.</w:t>
            </w:r>
          </w:p>
          <w:p w14:paraId="181F330F" w14:textId="51C8DFE9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423DB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ED50B77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English.</w:t>
            </w:r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179A48DA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eTB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eTB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system.</w:t>
            </w:r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777B668D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156159" w:rsidRPr="00E17A60">
                <w:rPr>
                  <w:rStyle w:val="Hyperlink"/>
                  <w:rFonts w:ascii="Arial Narrow" w:hAnsi="Arial Narrow" w:cs="Calibri"/>
                  <w:sz w:val="21"/>
                  <w:szCs w:val="21"/>
                  <w:lang w:eastAsia="en-GB"/>
                </w:rPr>
                <w:t>iq.mosul.procurement@nrc.no</w:t>
              </w:r>
            </w:hyperlink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3C2876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3C2876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3C2876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1F941B" w14:textId="77777777" w:rsidR="00F84B70" w:rsidRDefault="00F84B70" w:rsidP="009F6CD2">
      <w:pPr>
        <w:spacing w:after="0" w:line="240" w:lineRule="auto"/>
      </w:pPr>
      <w:r>
        <w:separator/>
      </w:r>
    </w:p>
  </w:endnote>
  <w:endnote w:type="continuationSeparator" w:id="0">
    <w:p w14:paraId="2D1DCA22" w14:textId="77777777" w:rsidR="00F84B70" w:rsidRDefault="00F84B70" w:rsidP="009F6CD2">
      <w:pPr>
        <w:spacing w:after="0" w:line="240" w:lineRule="auto"/>
      </w:pPr>
      <w:r>
        <w:continuationSeparator/>
      </w:r>
    </w:p>
  </w:endnote>
  <w:endnote w:type="continuationNotice" w:id="1">
    <w:p w14:paraId="3B63C977" w14:textId="77777777" w:rsidR="00F84B70" w:rsidRDefault="00F84B7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23949A" w14:textId="77777777" w:rsidR="00F84B70" w:rsidRDefault="00F84B70" w:rsidP="009F6CD2">
      <w:pPr>
        <w:spacing w:after="0" w:line="240" w:lineRule="auto"/>
      </w:pPr>
      <w:r>
        <w:separator/>
      </w:r>
    </w:p>
  </w:footnote>
  <w:footnote w:type="continuationSeparator" w:id="0">
    <w:p w14:paraId="7CB299FE" w14:textId="77777777" w:rsidR="00F84B70" w:rsidRDefault="00F84B70" w:rsidP="009F6CD2">
      <w:pPr>
        <w:spacing w:after="0" w:line="240" w:lineRule="auto"/>
      </w:pPr>
      <w:r>
        <w:continuationSeparator/>
      </w:r>
    </w:p>
  </w:footnote>
  <w:footnote w:type="continuationNotice" w:id="1">
    <w:p w14:paraId="7D2F3490" w14:textId="77777777" w:rsidR="00F84B70" w:rsidRDefault="00F84B7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185"/>
    <w:rsid w:val="000059C7"/>
    <w:rsid w:val="0000761E"/>
    <w:rsid w:val="00077FB9"/>
    <w:rsid w:val="00080D99"/>
    <w:rsid w:val="00082F47"/>
    <w:rsid w:val="00083A88"/>
    <w:rsid w:val="00086466"/>
    <w:rsid w:val="000A00A3"/>
    <w:rsid w:val="000A1FE4"/>
    <w:rsid w:val="000B4259"/>
    <w:rsid w:val="000C175E"/>
    <w:rsid w:val="000C5AAF"/>
    <w:rsid w:val="000E1C6B"/>
    <w:rsid w:val="000E2217"/>
    <w:rsid w:val="000E6938"/>
    <w:rsid w:val="000F58F1"/>
    <w:rsid w:val="000F6A58"/>
    <w:rsid w:val="00105ADA"/>
    <w:rsid w:val="00124041"/>
    <w:rsid w:val="00126771"/>
    <w:rsid w:val="001334C2"/>
    <w:rsid w:val="00135EC3"/>
    <w:rsid w:val="00140336"/>
    <w:rsid w:val="0014596D"/>
    <w:rsid w:val="001478B3"/>
    <w:rsid w:val="00156159"/>
    <w:rsid w:val="00173359"/>
    <w:rsid w:val="0017343E"/>
    <w:rsid w:val="00175AA1"/>
    <w:rsid w:val="001A53D4"/>
    <w:rsid w:val="001C67D5"/>
    <w:rsid w:val="001E4D84"/>
    <w:rsid w:val="001E6BF4"/>
    <w:rsid w:val="001F5DF9"/>
    <w:rsid w:val="00204BA2"/>
    <w:rsid w:val="00216583"/>
    <w:rsid w:val="00217F3D"/>
    <w:rsid w:val="00227FAC"/>
    <w:rsid w:val="00241C53"/>
    <w:rsid w:val="00244CCC"/>
    <w:rsid w:val="0026134D"/>
    <w:rsid w:val="00263106"/>
    <w:rsid w:val="0026713C"/>
    <w:rsid w:val="00273054"/>
    <w:rsid w:val="0027392A"/>
    <w:rsid w:val="00273DA4"/>
    <w:rsid w:val="00295D21"/>
    <w:rsid w:val="002B07C6"/>
    <w:rsid w:val="002B479C"/>
    <w:rsid w:val="002B723F"/>
    <w:rsid w:val="002C5739"/>
    <w:rsid w:val="002D7F9D"/>
    <w:rsid w:val="002F2329"/>
    <w:rsid w:val="00305CC5"/>
    <w:rsid w:val="00316B69"/>
    <w:rsid w:val="00317974"/>
    <w:rsid w:val="00317C0C"/>
    <w:rsid w:val="0032098D"/>
    <w:rsid w:val="003222B6"/>
    <w:rsid w:val="00325509"/>
    <w:rsid w:val="003409DE"/>
    <w:rsid w:val="00342864"/>
    <w:rsid w:val="00346E70"/>
    <w:rsid w:val="0035518F"/>
    <w:rsid w:val="0036631A"/>
    <w:rsid w:val="00370569"/>
    <w:rsid w:val="003771CC"/>
    <w:rsid w:val="00381284"/>
    <w:rsid w:val="00397143"/>
    <w:rsid w:val="003A4731"/>
    <w:rsid w:val="003B0485"/>
    <w:rsid w:val="003B3789"/>
    <w:rsid w:val="003B4D13"/>
    <w:rsid w:val="003C2876"/>
    <w:rsid w:val="003D2F25"/>
    <w:rsid w:val="003F1C53"/>
    <w:rsid w:val="003F6C1A"/>
    <w:rsid w:val="00417C51"/>
    <w:rsid w:val="00423DBB"/>
    <w:rsid w:val="00443908"/>
    <w:rsid w:val="004473BF"/>
    <w:rsid w:val="00452EB4"/>
    <w:rsid w:val="004547F1"/>
    <w:rsid w:val="00455DBE"/>
    <w:rsid w:val="004760F3"/>
    <w:rsid w:val="004804A5"/>
    <w:rsid w:val="004816EA"/>
    <w:rsid w:val="004817C0"/>
    <w:rsid w:val="00487456"/>
    <w:rsid w:val="00491576"/>
    <w:rsid w:val="00491DE0"/>
    <w:rsid w:val="00495C4E"/>
    <w:rsid w:val="004A1D80"/>
    <w:rsid w:val="004B4E13"/>
    <w:rsid w:val="004B519C"/>
    <w:rsid w:val="004C1BF8"/>
    <w:rsid w:val="004D6757"/>
    <w:rsid w:val="004E68B5"/>
    <w:rsid w:val="004F4FF8"/>
    <w:rsid w:val="004F74C3"/>
    <w:rsid w:val="00501B52"/>
    <w:rsid w:val="00502381"/>
    <w:rsid w:val="00514D34"/>
    <w:rsid w:val="00516BAD"/>
    <w:rsid w:val="005204AF"/>
    <w:rsid w:val="00531CDE"/>
    <w:rsid w:val="005531C8"/>
    <w:rsid w:val="00562FF1"/>
    <w:rsid w:val="00571DA2"/>
    <w:rsid w:val="00583409"/>
    <w:rsid w:val="0058672C"/>
    <w:rsid w:val="00595A77"/>
    <w:rsid w:val="00597892"/>
    <w:rsid w:val="005A3398"/>
    <w:rsid w:val="005B3FD4"/>
    <w:rsid w:val="005B41DA"/>
    <w:rsid w:val="005C09A8"/>
    <w:rsid w:val="005C42EF"/>
    <w:rsid w:val="005D2674"/>
    <w:rsid w:val="005F15A9"/>
    <w:rsid w:val="005F7B9F"/>
    <w:rsid w:val="00613A73"/>
    <w:rsid w:val="00616270"/>
    <w:rsid w:val="006179AA"/>
    <w:rsid w:val="006239B9"/>
    <w:rsid w:val="00623EB7"/>
    <w:rsid w:val="00626470"/>
    <w:rsid w:val="00626964"/>
    <w:rsid w:val="006275D7"/>
    <w:rsid w:val="00635FE4"/>
    <w:rsid w:val="00641AB4"/>
    <w:rsid w:val="00663122"/>
    <w:rsid w:val="00666E2F"/>
    <w:rsid w:val="00672BA2"/>
    <w:rsid w:val="006B0F9B"/>
    <w:rsid w:val="006D755E"/>
    <w:rsid w:val="006E464A"/>
    <w:rsid w:val="006F0430"/>
    <w:rsid w:val="006F197B"/>
    <w:rsid w:val="007131D7"/>
    <w:rsid w:val="00715431"/>
    <w:rsid w:val="00735EB8"/>
    <w:rsid w:val="00743D61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A79AC"/>
    <w:rsid w:val="007C59A3"/>
    <w:rsid w:val="007E369C"/>
    <w:rsid w:val="00801BCA"/>
    <w:rsid w:val="00804B62"/>
    <w:rsid w:val="0080556D"/>
    <w:rsid w:val="00811A1F"/>
    <w:rsid w:val="00815D83"/>
    <w:rsid w:val="00816E4A"/>
    <w:rsid w:val="00842E4B"/>
    <w:rsid w:val="00845031"/>
    <w:rsid w:val="00845E3A"/>
    <w:rsid w:val="008641BE"/>
    <w:rsid w:val="00885115"/>
    <w:rsid w:val="00890293"/>
    <w:rsid w:val="008919F3"/>
    <w:rsid w:val="008A35DF"/>
    <w:rsid w:val="008B42AB"/>
    <w:rsid w:val="008B4695"/>
    <w:rsid w:val="008B4E65"/>
    <w:rsid w:val="008B5947"/>
    <w:rsid w:val="008B5973"/>
    <w:rsid w:val="008B7988"/>
    <w:rsid w:val="008B7D46"/>
    <w:rsid w:val="008C30F2"/>
    <w:rsid w:val="008C3D56"/>
    <w:rsid w:val="008C491B"/>
    <w:rsid w:val="008C6733"/>
    <w:rsid w:val="008E4A24"/>
    <w:rsid w:val="008E7EC1"/>
    <w:rsid w:val="008F185F"/>
    <w:rsid w:val="00900A04"/>
    <w:rsid w:val="00903DB6"/>
    <w:rsid w:val="00921DD0"/>
    <w:rsid w:val="00930815"/>
    <w:rsid w:val="009350F1"/>
    <w:rsid w:val="0095420F"/>
    <w:rsid w:val="0097349E"/>
    <w:rsid w:val="00974481"/>
    <w:rsid w:val="009B7349"/>
    <w:rsid w:val="009C0F6E"/>
    <w:rsid w:val="009D523E"/>
    <w:rsid w:val="009E0D9B"/>
    <w:rsid w:val="009E4A56"/>
    <w:rsid w:val="009F6CD2"/>
    <w:rsid w:val="00A14D65"/>
    <w:rsid w:val="00A307B7"/>
    <w:rsid w:val="00A45759"/>
    <w:rsid w:val="00A4790F"/>
    <w:rsid w:val="00A50E31"/>
    <w:rsid w:val="00A5304D"/>
    <w:rsid w:val="00A71AC3"/>
    <w:rsid w:val="00A73CAA"/>
    <w:rsid w:val="00A74DD1"/>
    <w:rsid w:val="00A83882"/>
    <w:rsid w:val="00A83CB6"/>
    <w:rsid w:val="00A90AC2"/>
    <w:rsid w:val="00A93614"/>
    <w:rsid w:val="00AA125E"/>
    <w:rsid w:val="00AA51C4"/>
    <w:rsid w:val="00AC10C3"/>
    <w:rsid w:val="00AC5790"/>
    <w:rsid w:val="00AD12AF"/>
    <w:rsid w:val="00AD1B5A"/>
    <w:rsid w:val="00AE2DA7"/>
    <w:rsid w:val="00B02CA1"/>
    <w:rsid w:val="00B04A2F"/>
    <w:rsid w:val="00B06026"/>
    <w:rsid w:val="00B064B5"/>
    <w:rsid w:val="00B118EB"/>
    <w:rsid w:val="00B14A61"/>
    <w:rsid w:val="00B218BD"/>
    <w:rsid w:val="00B22306"/>
    <w:rsid w:val="00B22FE6"/>
    <w:rsid w:val="00B25515"/>
    <w:rsid w:val="00B34440"/>
    <w:rsid w:val="00B359C9"/>
    <w:rsid w:val="00B35A26"/>
    <w:rsid w:val="00B37E67"/>
    <w:rsid w:val="00B449B1"/>
    <w:rsid w:val="00B54B92"/>
    <w:rsid w:val="00B719FF"/>
    <w:rsid w:val="00B837BB"/>
    <w:rsid w:val="00B92654"/>
    <w:rsid w:val="00B92E6F"/>
    <w:rsid w:val="00B93AAA"/>
    <w:rsid w:val="00BA5CE2"/>
    <w:rsid w:val="00BD6C08"/>
    <w:rsid w:val="00BE622F"/>
    <w:rsid w:val="00BF4D2A"/>
    <w:rsid w:val="00C03511"/>
    <w:rsid w:val="00C14D5A"/>
    <w:rsid w:val="00C15BCC"/>
    <w:rsid w:val="00C1639E"/>
    <w:rsid w:val="00C213B7"/>
    <w:rsid w:val="00C31842"/>
    <w:rsid w:val="00C37F41"/>
    <w:rsid w:val="00C46AA7"/>
    <w:rsid w:val="00C53A59"/>
    <w:rsid w:val="00C54D65"/>
    <w:rsid w:val="00C57E9C"/>
    <w:rsid w:val="00C6109F"/>
    <w:rsid w:val="00C70119"/>
    <w:rsid w:val="00C82E15"/>
    <w:rsid w:val="00C846B0"/>
    <w:rsid w:val="00CA1BD5"/>
    <w:rsid w:val="00CA6F89"/>
    <w:rsid w:val="00CC15F2"/>
    <w:rsid w:val="00CE2E59"/>
    <w:rsid w:val="00CE5481"/>
    <w:rsid w:val="00CF0A61"/>
    <w:rsid w:val="00CF2F4B"/>
    <w:rsid w:val="00D149D8"/>
    <w:rsid w:val="00D525CE"/>
    <w:rsid w:val="00D603E3"/>
    <w:rsid w:val="00D70A0F"/>
    <w:rsid w:val="00D87B40"/>
    <w:rsid w:val="00D90496"/>
    <w:rsid w:val="00D93DB8"/>
    <w:rsid w:val="00DA4677"/>
    <w:rsid w:val="00DC2946"/>
    <w:rsid w:val="00DD1BEB"/>
    <w:rsid w:val="00DD7197"/>
    <w:rsid w:val="00DE2379"/>
    <w:rsid w:val="00E05346"/>
    <w:rsid w:val="00E263E8"/>
    <w:rsid w:val="00E42A49"/>
    <w:rsid w:val="00E46E3D"/>
    <w:rsid w:val="00E475E3"/>
    <w:rsid w:val="00E647CF"/>
    <w:rsid w:val="00E74B23"/>
    <w:rsid w:val="00E81DD4"/>
    <w:rsid w:val="00E92C63"/>
    <w:rsid w:val="00EB291C"/>
    <w:rsid w:val="00EB2A65"/>
    <w:rsid w:val="00EB6287"/>
    <w:rsid w:val="00EB66E3"/>
    <w:rsid w:val="00EC6BC2"/>
    <w:rsid w:val="00ED26F1"/>
    <w:rsid w:val="00EE60FB"/>
    <w:rsid w:val="00EE7E9C"/>
    <w:rsid w:val="00EF1B14"/>
    <w:rsid w:val="00EF1EE2"/>
    <w:rsid w:val="00F112D1"/>
    <w:rsid w:val="00F11511"/>
    <w:rsid w:val="00F20ACB"/>
    <w:rsid w:val="00F35D89"/>
    <w:rsid w:val="00F43001"/>
    <w:rsid w:val="00F56821"/>
    <w:rsid w:val="00F668F4"/>
    <w:rsid w:val="00F71779"/>
    <w:rsid w:val="00F7413A"/>
    <w:rsid w:val="00F84B70"/>
    <w:rsid w:val="00F86A10"/>
    <w:rsid w:val="00F901C3"/>
    <w:rsid w:val="00FB4C3F"/>
    <w:rsid w:val="00FB5B08"/>
    <w:rsid w:val="00FB5B76"/>
    <w:rsid w:val="00FB663C"/>
    <w:rsid w:val="00FB6AB1"/>
    <w:rsid w:val="00FB70C9"/>
    <w:rsid w:val="00FD75EB"/>
    <w:rsid w:val="00FE1D63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A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553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mosul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eOcYOx5ztWs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98D477CAE0CB4F9246D2FACA11DA24" ma:contentTypeVersion="14" ma:contentTypeDescription="Create a new document." ma:contentTypeScope="" ma:versionID="5b9ec05504be7cdc108e01c02984f41c">
  <xsd:schema xmlns:xsd="http://www.w3.org/2001/XMLSchema" xmlns:xs="http://www.w3.org/2001/XMLSchema" xmlns:p="http://schemas.microsoft.com/office/2006/metadata/properties" xmlns:ns2="b1bd50bb-be8d-43fd-926d-da008876e519" xmlns:ns3="839fac44-65b0-4abc-b573-00e510c491e0" targetNamespace="http://schemas.microsoft.com/office/2006/metadata/properties" ma:root="true" ma:fieldsID="734f6c6b145bbac99b50f379266fc8f0" ns2:_="" ns3:_="">
    <xsd:import namespace="b1bd50bb-be8d-43fd-926d-da008876e519"/>
    <xsd:import namespace="839fac44-65b0-4abc-b573-00e510c49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d50bb-be8d-43fd-926d-da008876e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ac44-65b0-4abc-b573-00e510c49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35de3f5-fdfd-4014-a483-522b732081ee}" ma:internalName="TaxCatchAll" ma:showField="CatchAllData" ma:web="839fac44-65b0-4abc-b573-00e510c49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9fac44-65b0-4abc-b573-00e510c491e0" xsi:nil="true"/>
    <lcf76f155ced4ddcb4097134ff3c332f xmlns="b1bd50bb-be8d-43fd-926d-da008876e51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D98EAE9-CB76-412B-8BE6-784132DC1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d50bb-be8d-43fd-926d-da008876e519"/>
    <ds:schemaRef ds:uri="839fac44-65b0-4abc-b573-00e510c49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EFCC0D-7809-4D23-891E-DAB28334999E}">
  <ds:schemaRefs>
    <ds:schemaRef ds:uri="http://schemas.microsoft.com/office/2006/metadata/properties"/>
    <ds:schemaRef ds:uri="http://schemas.microsoft.com/office/infopath/2007/PartnerControls"/>
    <ds:schemaRef ds:uri="839fac44-65b0-4abc-b573-00e510c491e0"/>
    <ds:schemaRef ds:uri="b1bd50bb-be8d-43fd-926d-da008876e51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238</Words>
  <Characters>136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haled Mohammed Yousif</cp:lastModifiedBy>
  <cp:revision>40</cp:revision>
  <cp:lastPrinted>2024-02-22T13:18:00Z</cp:lastPrinted>
  <dcterms:created xsi:type="dcterms:W3CDTF">2023-11-26T11:48:00Z</dcterms:created>
  <dcterms:modified xsi:type="dcterms:W3CDTF">2024-06-25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F398D477CAE0CB4F9246D2FACA11DA24</vt:lpwstr>
  </property>
  <property fmtid="{D5CDD505-2E9C-101B-9397-08002B2CF9AE}" pid="4" name="MediaServiceImageTags">
    <vt:lpwstr/>
  </property>
</Properties>
</file>